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4DC5D3" w14:textId="5559B2FE" w:rsidR="00115192" w:rsidRDefault="00C8782B" w:rsidP="008A6224">
      <w:pPr>
        <w:jc w:val="both"/>
        <w:rPr>
          <w:rStyle w:val="style1"/>
          <w:rFonts w:ascii="Cambria" w:hAnsi="Cambria" w:cs="Times New Roman"/>
          <w:color w:val="000000" w:themeColor="text1"/>
          <w:szCs w:val="24"/>
        </w:rPr>
      </w:pPr>
      <w:r>
        <w:rPr>
          <w:rStyle w:val="style1"/>
          <w:rFonts w:ascii="Cambria" w:hAnsi="Cambria" w:cs="Times New Roman"/>
          <w:color w:val="000000" w:themeColor="text1"/>
          <w:szCs w:val="24"/>
        </w:rPr>
        <w:t>[Month, Date, Year]</w:t>
      </w:r>
    </w:p>
    <w:p w14:paraId="49A62754" w14:textId="1CE909AB" w:rsidR="00AA5B08" w:rsidRPr="000B72D9" w:rsidRDefault="008A6224" w:rsidP="008A6224">
      <w:pPr>
        <w:jc w:val="both"/>
        <w:rPr>
          <w:rFonts w:ascii="Cambria" w:hAnsi="Cambria" w:cs="Times New Roman"/>
          <w:color w:val="000000" w:themeColor="text1"/>
          <w:szCs w:val="24"/>
        </w:rPr>
      </w:pPr>
      <w:r w:rsidRPr="000B72D9">
        <w:rPr>
          <w:rStyle w:val="style1"/>
          <w:rFonts w:ascii="Cambria" w:hAnsi="Cambria" w:cs="Times New Roman"/>
          <w:color w:val="000000" w:themeColor="text1"/>
          <w:szCs w:val="24"/>
        </w:rPr>
        <w:t xml:space="preserve">Dr. </w:t>
      </w:r>
      <w:proofErr w:type="spellStart"/>
      <w:r w:rsidR="00427CCB">
        <w:rPr>
          <w:rStyle w:val="style1"/>
          <w:rFonts w:ascii="Cambria" w:hAnsi="Cambria" w:cs="Times New Roman"/>
          <w:color w:val="000000" w:themeColor="text1"/>
          <w:szCs w:val="24"/>
        </w:rPr>
        <w:t>Difran</w:t>
      </w:r>
      <w:proofErr w:type="spellEnd"/>
      <w:r w:rsidR="00427CCB">
        <w:rPr>
          <w:rStyle w:val="style1"/>
          <w:rFonts w:ascii="Cambria" w:hAnsi="Cambria" w:cs="Times New Roman"/>
          <w:color w:val="000000" w:themeColor="text1"/>
          <w:szCs w:val="24"/>
        </w:rPr>
        <w:t xml:space="preserve"> Nobel </w:t>
      </w:r>
      <w:proofErr w:type="spellStart"/>
      <w:r w:rsidR="00427CCB">
        <w:rPr>
          <w:rStyle w:val="style1"/>
          <w:rFonts w:ascii="Cambria" w:hAnsi="Cambria" w:cs="Times New Roman"/>
          <w:color w:val="000000" w:themeColor="text1"/>
          <w:szCs w:val="24"/>
        </w:rPr>
        <w:t>Bistara</w:t>
      </w:r>
      <w:proofErr w:type="spellEnd"/>
    </w:p>
    <w:p w14:paraId="063FAA6B" w14:textId="167C0943" w:rsidR="0078267A" w:rsidRPr="000B72D9" w:rsidRDefault="0078267A" w:rsidP="008A6224">
      <w:pPr>
        <w:jc w:val="both"/>
        <w:rPr>
          <w:rFonts w:ascii="Cambria" w:hAnsi="Cambria"/>
          <w:color w:val="000000" w:themeColor="text1"/>
        </w:rPr>
      </w:pPr>
      <w:r w:rsidRPr="000B72D9">
        <w:rPr>
          <w:rFonts w:ascii="Cambria" w:hAnsi="Cambria"/>
          <w:color w:val="000000" w:themeColor="text1"/>
        </w:rPr>
        <w:t>Editor</w:t>
      </w:r>
      <w:r w:rsidR="001416A5" w:rsidRPr="000B72D9">
        <w:rPr>
          <w:rFonts w:ascii="Cambria" w:hAnsi="Cambria"/>
          <w:color w:val="000000" w:themeColor="text1"/>
        </w:rPr>
        <w:t>-in-</w:t>
      </w:r>
      <w:r w:rsidR="0017110B">
        <w:rPr>
          <w:rFonts w:ascii="Cambria" w:hAnsi="Cambria"/>
          <w:color w:val="000000" w:themeColor="text1"/>
        </w:rPr>
        <w:t>C</w:t>
      </w:r>
      <w:r w:rsidR="001416A5" w:rsidRPr="000B72D9">
        <w:rPr>
          <w:rFonts w:ascii="Cambria" w:hAnsi="Cambria"/>
          <w:color w:val="000000" w:themeColor="text1"/>
        </w:rPr>
        <w:t>hief</w:t>
      </w:r>
    </w:p>
    <w:p w14:paraId="537989BC" w14:textId="19828D3E" w:rsidR="0078267A" w:rsidRPr="000B72D9" w:rsidRDefault="008A6224" w:rsidP="008A6224">
      <w:pPr>
        <w:jc w:val="both"/>
        <w:rPr>
          <w:rFonts w:ascii="Cambria" w:hAnsi="Cambria"/>
          <w:color w:val="000000" w:themeColor="text1"/>
        </w:rPr>
      </w:pPr>
      <w:r w:rsidRPr="000B72D9">
        <w:rPr>
          <w:rFonts w:ascii="Cambria" w:hAnsi="Cambria"/>
          <w:color w:val="000000" w:themeColor="text1"/>
        </w:rPr>
        <w:t xml:space="preserve">Journal of </w:t>
      </w:r>
      <w:r w:rsidR="00427CCB">
        <w:rPr>
          <w:rFonts w:ascii="Cambria" w:hAnsi="Cambria"/>
          <w:color w:val="000000" w:themeColor="text1"/>
        </w:rPr>
        <w:t xml:space="preserve">Health </w:t>
      </w:r>
      <w:r w:rsidRPr="000B72D9">
        <w:rPr>
          <w:rFonts w:ascii="Cambria" w:hAnsi="Cambria"/>
          <w:color w:val="000000" w:themeColor="text1"/>
        </w:rPr>
        <w:t xml:space="preserve">Community </w:t>
      </w:r>
      <w:r w:rsidR="00427CCB">
        <w:rPr>
          <w:rFonts w:ascii="Cambria" w:hAnsi="Cambria"/>
          <w:color w:val="000000" w:themeColor="text1"/>
        </w:rPr>
        <w:t>Service</w:t>
      </w:r>
    </w:p>
    <w:p w14:paraId="74F9B7F9" w14:textId="77777777" w:rsidR="000B72D9" w:rsidRPr="0017110B" w:rsidRDefault="000B72D9" w:rsidP="008A6224">
      <w:pPr>
        <w:jc w:val="both"/>
        <w:rPr>
          <w:rFonts w:ascii="Cambria" w:hAnsi="Cambria"/>
          <w:color w:val="000000" w:themeColor="text1"/>
        </w:rPr>
      </w:pPr>
    </w:p>
    <w:p w14:paraId="78A5DA58" w14:textId="1102A4CE" w:rsidR="00A82DD0" w:rsidRDefault="00A82DD0" w:rsidP="008A6224">
      <w:pPr>
        <w:jc w:val="both"/>
        <w:rPr>
          <w:rFonts w:ascii="Cambria" w:hAnsi="Cambria"/>
          <w:color w:val="000000" w:themeColor="text1"/>
        </w:rPr>
      </w:pPr>
    </w:p>
    <w:p w14:paraId="2D793B5E" w14:textId="1EC17DFC" w:rsidR="007901E8" w:rsidRDefault="007901E8" w:rsidP="008A6224">
      <w:pPr>
        <w:jc w:val="both"/>
        <w:rPr>
          <w:rFonts w:ascii="Cambria" w:hAnsi="Cambria"/>
          <w:color w:val="000000" w:themeColor="text1"/>
        </w:rPr>
      </w:pPr>
      <w:r>
        <w:rPr>
          <w:rFonts w:ascii="Cambria" w:hAnsi="Cambria"/>
          <w:color w:val="000000" w:themeColor="text1"/>
        </w:rPr>
        <w:t>Dear Editor,</w:t>
      </w:r>
    </w:p>
    <w:p w14:paraId="000AEDBD" w14:textId="77777777" w:rsidR="007901E8" w:rsidRPr="000B72D9" w:rsidRDefault="007901E8" w:rsidP="008A6224">
      <w:pPr>
        <w:jc w:val="both"/>
        <w:rPr>
          <w:rFonts w:ascii="Cambria" w:hAnsi="Cambria"/>
          <w:color w:val="000000" w:themeColor="text1"/>
        </w:rPr>
      </w:pPr>
    </w:p>
    <w:p w14:paraId="6B8967FD" w14:textId="25E722BE" w:rsidR="000B72D9" w:rsidRPr="000B72D9" w:rsidRDefault="000B72D9" w:rsidP="000B72D9">
      <w:pPr>
        <w:jc w:val="both"/>
        <w:rPr>
          <w:rFonts w:ascii="Cambria" w:hAnsi="Cambria"/>
          <w:color w:val="000000" w:themeColor="text1"/>
          <w:lang w:val="en-GB"/>
        </w:rPr>
      </w:pPr>
      <w:r w:rsidRPr="000B72D9">
        <w:rPr>
          <w:rFonts w:ascii="Cambria" w:hAnsi="Cambria"/>
          <w:color w:val="000000" w:themeColor="text1"/>
          <w:lang w:val="en-GB"/>
        </w:rPr>
        <w:t xml:space="preserve">I/We wish to submit an original research article entitled “[title of article]” for consideration by </w:t>
      </w:r>
      <w:r w:rsidR="002C2D5D">
        <w:rPr>
          <w:rFonts w:ascii="Cambria" w:hAnsi="Cambria"/>
          <w:color w:val="000000" w:themeColor="text1"/>
          <w:lang w:val="en-GB"/>
        </w:rPr>
        <w:t xml:space="preserve">the </w:t>
      </w:r>
      <w:r w:rsidR="00427CCB" w:rsidRPr="000B72D9">
        <w:rPr>
          <w:rFonts w:ascii="Cambria" w:hAnsi="Cambria"/>
          <w:color w:val="000000" w:themeColor="text1"/>
        </w:rPr>
        <w:t xml:space="preserve">Journal of </w:t>
      </w:r>
      <w:r w:rsidR="00427CCB">
        <w:rPr>
          <w:rFonts w:ascii="Cambria" w:hAnsi="Cambria"/>
          <w:color w:val="000000" w:themeColor="text1"/>
        </w:rPr>
        <w:t xml:space="preserve">Health </w:t>
      </w:r>
      <w:r w:rsidR="00427CCB" w:rsidRPr="000B72D9">
        <w:rPr>
          <w:rFonts w:ascii="Cambria" w:hAnsi="Cambria"/>
          <w:color w:val="000000" w:themeColor="text1"/>
        </w:rPr>
        <w:t xml:space="preserve">Community </w:t>
      </w:r>
      <w:r w:rsidR="00427CCB">
        <w:rPr>
          <w:rFonts w:ascii="Cambria" w:hAnsi="Cambria"/>
          <w:color w:val="000000" w:themeColor="text1"/>
        </w:rPr>
        <w:t>Service</w:t>
      </w:r>
      <w:r w:rsidRPr="000B72D9">
        <w:rPr>
          <w:rFonts w:ascii="Cambria" w:hAnsi="Cambria"/>
          <w:color w:val="000000" w:themeColor="text1"/>
          <w:lang w:val="en-GB"/>
        </w:rPr>
        <w:t xml:space="preserve">. </w:t>
      </w:r>
    </w:p>
    <w:p w14:paraId="5825AA72" w14:textId="77777777" w:rsidR="000B72D9" w:rsidRPr="000B72D9" w:rsidRDefault="000B72D9" w:rsidP="000B72D9">
      <w:pPr>
        <w:jc w:val="both"/>
        <w:rPr>
          <w:rFonts w:ascii="Cambria" w:hAnsi="Cambria"/>
          <w:color w:val="000000" w:themeColor="text1"/>
          <w:lang w:val="en-GB"/>
        </w:rPr>
      </w:pPr>
    </w:p>
    <w:p w14:paraId="439252C8" w14:textId="5BB1DCD7" w:rsidR="000B72D9" w:rsidRPr="00C4284B" w:rsidRDefault="000B72D9" w:rsidP="00C4284B">
      <w:pPr>
        <w:jc w:val="both"/>
        <w:rPr>
          <w:rFonts w:ascii="Cambria" w:hAnsi="Cambria"/>
          <w:color w:val="000000" w:themeColor="text1"/>
        </w:rPr>
      </w:pPr>
      <w:r w:rsidRPr="000B72D9">
        <w:rPr>
          <w:rFonts w:ascii="Cambria" w:hAnsi="Cambria"/>
          <w:color w:val="000000" w:themeColor="text1"/>
          <w:lang w:val="en-GB"/>
        </w:rPr>
        <w:t xml:space="preserve">In this paper, </w:t>
      </w:r>
      <w:r w:rsidR="00C4284B">
        <w:rPr>
          <w:rFonts w:ascii="Cambria" w:hAnsi="Cambria"/>
          <w:color w:val="000000" w:themeColor="text1"/>
        </w:rPr>
        <w:t>w</w:t>
      </w:r>
      <w:r w:rsidR="00C4284B" w:rsidRPr="000B72D9">
        <w:rPr>
          <w:rFonts w:ascii="Cambria" w:hAnsi="Cambria"/>
          <w:color w:val="000000" w:themeColor="text1"/>
        </w:rPr>
        <w:t xml:space="preserve">e believe that this manuscript is appropriate for publication by </w:t>
      </w:r>
      <w:r w:rsidR="00427CCB" w:rsidRPr="000B72D9">
        <w:rPr>
          <w:rFonts w:ascii="Cambria" w:hAnsi="Cambria"/>
          <w:color w:val="000000" w:themeColor="text1"/>
        </w:rPr>
        <w:t xml:space="preserve">Journal of </w:t>
      </w:r>
      <w:r w:rsidR="00427CCB">
        <w:rPr>
          <w:rFonts w:ascii="Cambria" w:hAnsi="Cambria"/>
          <w:color w:val="000000" w:themeColor="text1"/>
        </w:rPr>
        <w:t xml:space="preserve">Health </w:t>
      </w:r>
      <w:r w:rsidR="00427CCB" w:rsidRPr="000B72D9">
        <w:rPr>
          <w:rFonts w:ascii="Cambria" w:hAnsi="Cambria"/>
          <w:color w:val="000000" w:themeColor="text1"/>
        </w:rPr>
        <w:t xml:space="preserve">Community </w:t>
      </w:r>
      <w:r w:rsidR="00427CCB">
        <w:rPr>
          <w:rFonts w:ascii="Cambria" w:hAnsi="Cambria"/>
          <w:color w:val="000000" w:themeColor="text1"/>
        </w:rPr>
        <w:t>Service</w:t>
      </w:r>
      <w:bookmarkStart w:id="0" w:name="_GoBack"/>
      <w:bookmarkEnd w:id="0"/>
      <w:r w:rsidR="00C4284B" w:rsidRPr="002C2D5D">
        <w:rPr>
          <w:rFonts w:ascii="Cambria" w:hAnsi="Cambria"/>
          <w:color w:val="000000" w:themeColor="text1"/>
        </w:rPr>
        <w:t xml:space="preserve">. </w:t>
      </w:r>
      <w:r w:rsidRPr="000B72D9">
        <w:rPr>
          <w:rFonts w:ascii="Cambria" w:hAnsi="Cambria"/>
          <w:color w:val="000000" w:themeColor="text1"/>
          <w:lang w:val="en-GB"/>
        </w:rPr>
        <w:t xml:space="preserve">This is significant because __________. </w:t>
      </w:r>
      <w:r w:rsidR="00C4284B" w:rsidRPr="000B72D9">
        <w:rPr>
          <w:rFonts w:ascii="Cambria" w:hAnsi="Cambria"/>
          <w:color w:val="000000" w:themeColor="text1"/>
        </w:rPr>
        <w:t>[Please explain in your own words the significance and novelty of the work, the problem that is being addressed, and why the manuscript belongs in this journal. Do not simply insert your abstract into your cover letter! Briefly describe the research you are reporting in your paper, why it is important, and why you think the readership of the journal would be interested in it.]</w:t>
      </w:r>
      <w:r w:rsidRPr="000B72D9">
        <w:rPr>
          <w:rFonts w:ascii="Cambria" w:hAnsi="Cambria"/>
          <w:color w:val="000000" w:themeColor="text1"/>
          <w:lang w:val="en-GB"/>
        </w:rPr>
        <w:t xml:space="preserve"> </w:t>
      </w:r>
    </w:p>
    <w:p w14:paraId="2DA335E4" w14:textId="77777777" w:rsidR="000B72D9" w:rsidRPr="000B72D9" w:rsidRDefault="000B72D9" w:rsidP="000B72D9">
      <w:pPr>
        <w:jc w:val="both"/>
        <w:rPr>
          <w:rFonts w:ascii="Cambria" w:hAnsi="Cambria"/>
          <w:color w:val="000000" w:themeColor="text1"/>
          <w:lang w:val="en-GB"/>
        </w:rPr>
      </w:pPr>
    </w:p>
    <w:p w14:paraId="5BF53DB9" w14:textId="73F48040" w:rsidR="00C4284B" w:rsidRDefault="0017110B" w:rsidP="0017110B">
      <w:pPr>
        <w:jc w:val="both"/>
        <w:rPr>
          <w:rFonts w:ascii="Cambria" w:hAnsi="Cambria"/>
          <w:color w:val="000000" w:themeColor="text1"/>
        </w:rPr>
      </w:pPr>
      <w:r w:rsidRPr="000B72D9">
        <w:rPr>
          <w:rFonts w:ascii="Cambria" w:hAnsi="Cambria"/>
          <w:color w:val="000000" w:themeColor="text1"/>
        </w:rPr>
        <w:t>I/We confirm that</w:t>
      </w:r>
      <w:r w:rsidR="00C4284B">
        <w:rPr>
          <w:rFonts w:ascii="Cambria" w:hAnsi="Cambria"/>
          <w:color w:val="000000" w:themeColor="text1"/>
        </w:rPr>
        <w:t>:</w:t>
      </w:r>
    </w:p>
    <w:p w14:paraId="0EDB261A" w14:textId="77777777" w:rsidR="00C4284B" w:rsidRDefault="00C4284B" w:rsidP="00C4284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rticle must be the Author(s) original work and must not contain any libelous or unlawful statements or infringe on the rights or privacy of others or contain material or instructions that might cause harm or injury</w:t>
      </w:r>
    </w:p>
    <w:p w14:paraId="71225676" w14:textId="77777777" w:rsidR="00C4284B" w:rsidRDefault="00C4284B" w:rsidP="00C4284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rticle must not have been previously published, is not pending review elsewhere, and will not be submitted for review elsewhere pending the completion of the editorial decision process at the Journal.</w:t>
      </w:r>
    </w:p>
    <w:p w14:paraId="0A9AF259" w14:textId="77777777" w:rsidR="00C8782B" w:rsidRDefault="00C4284B" w:rsidP="00C8782B">
      <w:pPr>
        <w:pStyle w:val="ListParagraph"/>
        <w:numPr>
          <w:ilvl w:val="0"/>
          <w:numId w:val="10"/>
        </w:numPr>
        <w:jc w:val="both"/>
        <w:rPr>
          <w:rFonts w:ascii="Cambria" w:hAnsi="Cambria"/>
          <w:color w:val="000000" w:themeColor="text1"/>
        </w:rPr>
      </w:pPr>
      <w:r w:rsidRPr="00C4284B">
        <w:rPr>
          <w:rFonts w:ascii="Cambria" w:hAnsi="Cambria"/>
          <w:color w:val="000000" w:themeColor="text1"/>
        </w:rPr>
        <w:t>the author(s) must have agreed to publish the manuscript in the Journa</w:t>
      </w:r>
      <w:r w:rsidR="00C8782B">
        <w:rPr>
          <w:rFonts w:ascii="Cambria" w:hAnsi="Cambria"/>
          <w:color w:val="000000" w:themeColor="text1"/>
        </w:rPr>
        <w:t>l</w:t>
      </w:r>
    </w:p>
    <w:p w14:paraId="0DD5A207" w14:textId="754FF767" w:rsidR="000B72D9" w:rsidRPr="00C8782B" w:rsidRDefault="000B72D9" w:rsidP="00C8782B">
      <w:pPr>
        <w:pStyle w:val="ListParagraph"/>
        <w:numPr>
          <w:ilvl w:val="0"/>
          <w:numId w:val="10"/>
        </w:numPr>
        <w:jc w:val="both"/>
        <w:rPr>
          <w:rFonts w:ascii="Cambria" w:hAnsi="Cambria"/>
          <w:color w:val="000000" w:themeColor="text1"/>
        </w:rPr>
      </w:pPr>
      <w:r w:rsidRPr="00C8782B">
        <w:rPr>
          <w:rFonts w:ascii="Cambria" w:hAnsi="Cambria"/>
          <w:color w:val="000000" w:themeColor="text1"/>
          <w:lang w:val="en-GB"/>
        </w:rPr>
        <w:t>have no conflicts of interest to disclose.</w:t>
      </w:r>
    </w:p>
    <w:p w14:paraId="57B5AE66" w14:textId="77777777" w:rsidR="000B72D9" w:rsidRPr="000B72D9" w:rsidRDefault="000B72D9" w:rsidP="000B72D9">
      <w:pPr>
        <w:jc w:val="both"/>
        <w:rPr>
          <w:rFonts w:ascii="Cambria" w:hAnsi="Cambria"/>
          <w:color w:val="000000" w:themeColor="text1"/>
          <w:lang w:val="en-GB"/>
        </w:rPr>
      </w:pPr>
    </w:p>
    <w:p w14:paraId="73ABAE0F" w14:textId="3BCA035D" w:rsidR="000B72D9" w:rsidRPr="000B72D9" w:rsidRDefault="007901E8" w:rsidP="000B72D9">
      <w:pPr>
        <w:jc w:val="both"/>
        <w:rPr>
          <w:rFonts w:ascii="Cambria" w:hAnsi="Cambria"/>
          <w:color w:val="000000" w:themeColor="text1"/>
        </w:rPr>
      </w:pPr>
      <w:r w:rsidRPr="007901E8">
        <w:rPr>
          <w:rFonts w:ascii="Cambria" w:hAnsi="Cambria"/>
          <w:color w:val="000000" w:themeColor="text1"/>
        </w:rPr>
        <w:t>Thank you very much for your consideration. We look forward to hearing from you at your earliest convenience.</w:t>
      </w:r>
      <w:r w:rsidR="000B72D9" w:rsidRPr="000B72D9">
        <w:rPr>
          <w:rFonts w:ascii="Cambria" w:hAnsi="Cambria"/>
          <w:color w:val="000000" w:themeColor="text1"/>
        </w:rPr>
        <w:t xml:space="preserve"> </w:t>
      </w:r>
    </w:p>
    <w:p w14:paraId="0E58582B" w14:textId="77777777" w:rsidR="000B72D9" w:rsidRPr="000B72D9" w:rsidRDefault="000B72D9" w:rsidP="008A6224">
      <w:pPr>
        <w:jc w:val="both"/>
        <w:rPr>
          <w:rFonts w:ascii="Cambria" w:hAnsi="Cambria"/>
          <w:color w:val="000000" w:themeColor="text1"/>
        </w:rPr>
      </w:pPr>
    </w:p>
    <w:p w14:paraId="6CDDD97E" w14:textId="77777777" w:rsidR="000B72D9" w:rsidRPr="000B72D9" w:rsidRDefault="000B72D9" w:rsidP="008A6224">
      <w:pPr>
        <w:jc w:val="both"/>
        <w:rPr>
          <w:rFonts w:ascii="Cambria" w:hAnsi="Cambria"/>
          <w:color w:val="000000" w:themeColor="text1"/>
        </w:rPr>
      </w:pPr>
    </w:p>
    <w:p w14:paraId="5A43F591" w14:textId="77777777" w:rsidR="000B72D9" w:rsidRPr="000B72D9" w:rsidRDefault="000B72D9" w:rsidP="008A6224">
      <w:pPr>
        <w:jc w:val="both"/>
        <w:rPr>
          <w:rFonts w:ascii="Cambria" w:hAnsi="Cambria"/>
          <w:color w:val="000000" w:themeColor="text1"/>
        </w:rPr>
      </w:pPr>
    </w:p>
    <w:p w14:paraId="728530DA" w14:textId="77777777" w:rsidR="000B72D9" w:rsidRPr="000B72D9" w:rsidRDefault="000B72D9" w:rsidP="008A6224">
      <w:pPr>
        <w:jc w:val="both"/>
        <w:rPr>
          <w:rFonts w:ascii="Cambria" w:hAnsi="Cambria"/>
          <w:color w:val="000000" w:themeColor="text1"/>
        </w:rPr>
      </w:pPr>
    </w:p>
    <w:p w14:paraId="10F4BBDE" w14:textId="7C30ADB7" w:rsidR="00B4354D" w:rsidRPr="000B72D9" w:rsidRDefault="005E2F0E" w:rsidP="008A6224">
      <w:pPr>
        <w:jc w:val="both"/>
        <w:rPr>
          <w:rFonts w:ascii="Cambria" w:hAnsi="Cambria"/>
          <w:color w:val="000000" w:themeColor="text1"/>
        </w:rPr>
      </w:pPr>
      <w:r w:rsidRPr="000B72D9">
        <w:rPr>
          <w:rFonts w:ascii="Cambria" w:hAnsi="Cambria"/>
          <w:color w:val="000000" w:themeColor="text1"/>
        </w:rPr>
        <w:t xml:space="preserve">Yours </w:t>
      </w:r>
      <w:r w:rsidR="00B4354D" w:rsidRPr="000B72D9">
        <w:rPr>
          <w:rFonts w:ascii="Cambria" w:hAnsi="Cambria"/>
          <w:color w:val="000000" w:themeColor="text1"/>
        </w:rPr>
        <w:t>Sincerely,</w:t>
      </w:r>
    </w:p>
    <w:p w14:paraId="17D7EE65" w14:textId="77777777" w:rsidR="00120CE5" w:rsidRPr="000B72D9" w:rsidRDefault="00120CE5" w:rsidP="008A6224">
      <w:pPr>
        <w:jc w:val="both"/>
        <w:rPr>
          <w:rFonts w:ascii="Cambria" w:hAnsi="Cambria"/>
          <w:color w:val="000000" w:themeColor="text1"/>
        </w:rPr>
      </w:pPr>
    </w:p>
    <w:p w14:paraId="394022E5" w14:textId="05AADF89" w:rsidR="00CB159A" w:rsidRDefault="00CB159A" w:rsidP="008A6224">
      <w:pPr>
        <w:jc w:val="both"/>
        <w:rPr>
          <w:rFonts w:ascii="Cambria" w:hAnsi="Cambria"/>
          <w:b/>
          <w:bCs/>
          <w:color w:val="000000" w:themeColor="text1"/>
        </w:rPr>
      </w:pPr>
    </w:p>
    <w:p w14:paraId="074E40DF" w14:textId="24DAB1F2" w:rsidR="00115192" w:rsidRDefault="00115192" w:rsidP="00115192">
      <w:pPr>
        <w:rPr>
          <w:rFonts w:ascii="Cambria" w:hAnsi="Cambria" w:cs="Calibri"/>
          <w:color w:val="000000"/>
        </w:rPr>
      </w:pPr>
      <w:r w:rsidRPr="000B72D9">
        <w:rPr>
          <w:rFonts w:ascii="Cambria" w:hAnsi="Cambria" w:cs="Calibri"/>
          <w:color w:val="000000"/>
        </w:rPr>
        <w:t>[Your Name]</w:t>
      </w:r>
      <w:r w:rsidRPr="000B72D9">
        <w:rPr>
          <w:rFonts w:ascii="Cambria" w:hAnsi="Cambria" w:cs="Calibri"/>
          <w:color w:val="000000"/>
        </w:rPr>
        <w:br/>
        <w:t>[Your Affiliation]</w:t>
      </w:r>
    </w:p>
    <w:p w14:paraId="74E94C7B" w14:textId="54AA7F46" w:rsidR="004B7AA0" w:rsidRPr="000B72D9" w:rsidRDefault="004B7AA0" w:rsidP="00115192">
      <w:pPr>
        <w:rPr>
          <w:rFonts w:ascii="Cambria" w:hAnsi="Cambria"/>
          <w:b/>
          <w:bCs/>
          <w:color w:val="000000" w:themeColor="text1"/>
        </w:rPr>
      </w:pPr>
      <w:r>
        <w:rPr>
          <w:rFonts w:ascii="Cambria" w:hAnsi="Cambria" w:cs="Calibri"/>
          <w:color w:val="000000"/>
        </w:rPr>
        <w:t>[Your Email]</w:t>
      </w:r>
    </w:p>
    <w:sectPr w:rsidR="004B7AA0" w:rsidRPr="000B72D9" w:rsidSect="007E1BF2">
      <w:footerReference w:type="default" r:id="rId11"/>
      <w:pgSz w:w="11906" w:h="16838"/>
      <w:pgMar w:top="1440" w:right="1080" w:bottom="1440" w:left="10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A45F7" w14:textId="77777777" w:rsidR="00D0004D" w:rsidRDefault="00D0004D" w:rsidP="00722FC3">
      <w:r>
        <w:separator/>
      </w:r>
    </w:p>
  </w:endnote>
  <w:endnote w:type="continuationSeparator" w:id="0">
    <w:p w14:paraId="47A926D4" w14:textId="77777777" w:rsidR="00D0004D" w:rsidRDefault="00D0004D" w:rsidP="00722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altName w:val="Arial Unicode MS"/>
    <w:panose1 w:val="02020603050405020304"/>
    <w:charset w:val="DE"/>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altName w:val="Arial Unicode MS"/>
    <w:panose1 w:val="020B0304020202020204"/>
    <w:charset w:val="DE"/>
    <w:family w:val="swiss"/>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F56A33" w14:textId="77777777" w:rsidR="007E1BF2" w:rsidRPr="008A6224" w:rsidRDefault="007E1BF2" w:rsidP="007E1BF2">
    <w:pPr>
      <w:spacing w:line="276" w:lineRule="auto"/>
      <w:rPr>
        <w:rFonts w:ascii="Cambria" w:hAnsi="Cambria" w:cs="Times New Roman"/>
        <w:color w:val="000000" w:themeColor="text1"/>
        <w:sz w:val="20"/>
        <w:szCs w:val="20"/>
      </w:rPr>
    </w:pPr>
    <w:r w:rsidRPr="008A6224">
      <w:rPr>
        <w:rFonts w:ascii="Cambria" w:hAnsi="Cambria" w:cs="Times New Roman"/>
        <w:color w:val="000000" w:themeColor="text1"/>
        <w:sz w:val="20"/>
        <w:szCs w:val="20"/>
      </w:rPr>
      <w:t>*</w:t>
    </w:r>
    <w:r w:rsidRPr="008A6224">
      <w:rPr>
        <w:rFonts w:ascii="Cambria" w:hAnsi="Cambria"/>
        <w:color w:val="000000" w:themeColor="text1"/>
        <w:sz w:val="20"/>
        <w:szCs w:val="20"/>
      </w:rPr>
      <w:t xml:space="preserve"> </w:t>
    </w:r>
    <w:r w:rsidRPr="008A6224">
      <w:rPr>
        <w:rFonts w:ascii="Cambria" w:hAnsi="Cambria" w:cs="Times New Roman"/>
        <w:color w:val="000000" w:themeColor="text1"/>
        <w:sz w:val="20"/>
        <w:szCs w:val="20"/>
      </w:rPr>
      <w:t>Mandatory</w:t>
    </w:r>
  </w:p>
  <w:p w14:paraId="07F811FA" w14:textId="77777777" w:rsidR="007E1BF2" w:rsidRPr="008A6224" w:rsidRDefault="007E1BF2" w:rsidP="007E1BF2">
    <w:pPr>
      <w:spacing w:line="276" w:lineRule="auto"/>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7A3D6" w14:textId="77777777" w:rsidR="00D0004D" w:rsidRDefault="00D0004D" w:rsidP="00722FC3">
      <w:r>
        <w:separator/>
      </w:r>
    </w:p>
  </w:footnote>
  <w:footnote w:type="continuationSeparator" w:id="0">
    <w:p w14:paraId="5A729A8B" w14:textId="77777777" w:rsidR="00D0004D" w:rsidRDefault="00D0004D" w:rsidP="00722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DBAAAE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CE3905"/>
    <w:multiLevelType w:val="hybridMultilevel"/>
    <w:tmpl w:val="63369D7E"/>
    <w:lvl w:ilvl="0" w:tplc="7026C712">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FA0BBA"/>
    <w:multiLevelType w:val="hybridMultilevel"/>
    <w:tmpl w:val="28DE506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2AD85108"/>
    <w:multiLevelType w:val="multilevel"/>
    <w:tmpl w:val="D916BCC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960AB3"/>
    <w:multiLevelType w:val="hybridMultilevel"/>
    <w:tmpl w:val="8E0A8E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E3F2C7C"/>
    <w:multiLevelType w:val="hybridMultilevel"/>
    <w:tmpl w:val="F50EA9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C17521"/>
    <w:multiLevelType w:val="hybridMultilevel"/>
    <w:tmpl w:val="B0B6AE4A"/>
    <w:lvl w:ilvl="0" w:tplc="F8521CAC">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91D42"/>
    <w:multiLevelType w:val="hybridMultilevel"/>
    <w:tmpl w:val="665C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61D6B"/>
    <w:multiLevelType w:val="hybridMultilevel"/>
    <w:tmpl w:val="85FED4DC"/>
    <w:lvl w:ilvl="0" w:tplc="7026C712">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D366464"/>
    <w:multiLevelType w:val="hybridMultilevel"/>
    <w:tmpl w:val="089CB5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8"/>
  </w:num>
  <w:num w:numId="2">
    <w:abstractNumId w:val="1"/>
  </w:num>
  <w:num w:numId="3">
    <w:abstractNumId w:val="5"/>
  </w:num>
  <w:num w:numId="4">
    <w:abstractNumId w:val="0"/>
  </w:num>
  <w:num w:numId="5">
    <w:abstractNumId w:val="2"/>
  </w:num>
  <w:num w:numId="6">
    <w:abstractNumId w:val="3"/>
  </w:num>
  <w:num w:numId="7">
    <w:abstractNumId w:val="7"/>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NjQ3s7QwsDABkko6SsGpxcWZ+XkgBYa1ANL4WMYsAAAA"/>
  </w:docVars>
  <w:rsids>
    <w:rsidRoot w:val="0078267A"/>
    <w:rsid w:val="0000271B"/>
    <w:rsid w:val="00013A36"/>
    <w:rsid w:val="00061F3E"/>
    <w:rsid w:val="000B72D9"/>
    <w:rsid w:val="000C3671"/>
    <w:rsid w:val="000C3E65"/>
    <w:rsid w:val="000E03F2"/>
    <w:rsid w:val="001001A2"/>
    <w:rsid w:val="00115192"/>
    <w:rsid w:val="00120CE5"/>
    <w:rsid w:val="00124781"/>
    <w:rsid w:val="00134CCA"/>
    <w:rsid w:val="001416A5"/>
    <w:rsid w:val="001458C0"/>
    <w:rsid w:val="00146A1B"/>
    <w:rsid w:val="001477B3"/>
    <w:rsid w:val="0017110B"/>
    <w:rsid w:val="00196220"/>
    <w:rsid w:val="0019777B"/>
    <w:rsid w:val="001B0965"/>
    <w:rsid w:val="001F6553"/>
    <w:rsid w:val="001F6AC6"/>
    <w:rsid w:val="00217272"/>
    <w:rsid w:val="00247279"/>
    <w:rsid w:val="00264177"/>
    <w:rsid w:val="00272988"/>
    <w:rsid w:val="00287A92"/>
    <w:rsid w:val="002929DD"/>
    <w:rsid w:val="002C2D5D"/>
    <w:rsid w:val="002C5B90"/>
    <w:rsid w:val="002D0380"/>
    <w:rsid w:val="002D21B6"/>
    <w:rsid w:val="002F28F4"/>
    <w:rsid w:val="00305ADA"/>
    <w:rsid w:val="00316DA9"/>
    <w:rsid w:val="0035488F"/>
    <w:rsid w:val="00376E33"/>
    <w:rsid w:val="00386766"/>
    <w:rsid w:val="003A3AF6"/>
    <w:rsid w:val="004048D0"/>
    <w:rsid w:val="004053DF"/>
    <w:rsid w:val="0040548A"/>
    <w:rsid w:val="004231C6"/>
    <w:rsid w:val="0042500E"/>
    <w:rsid w:val="00427CCB"/>
    <w:rsid w:val="00427FE5"/>
    <w:rsid w:val="0046154D"/>
    <w:rsid w:val="00462BE4"/>
    <w:rsid w:val="00462C83"/>
    <w:rsid w:val="00466111"/>
    <w:rsid w:val="004A50EA"/>
    <w:rsid w:val="004B7AA0"/>
    <w:rsid w:val="004D2631"/>
    <w:rsid w:val="004D79C5"/>
    <w:rsid w:val="004E3794"/>
    <w:rsid w:val="004F5F38"/>
    <w:rsid w:val="005019D0"/>
    <w:rsid w:val="00506AB9"/>
    <w:rsid w:val="005511DD"/>
    <w:rsid w:val="00562DA1"/>
    <w:rsid w:val="005661CC"/>
    <w:rsid w:val="00581BC5"/>
    <w:rsid w:val="005D0803"/>
    <w:rsid w:val="005E2F0E"/>
    <w:rsid w:val="005E7BAA"/>
    <w:rsid w:val="005F7A75"/>
    <w:rsid w:val="00603545"/>
    <w:rsid w:val="00603B19"/>
    <w:rsid w:val="00604EBB"/>
    <w:rsid w:val="00632FEE"/>
    <w:rsid w:val="00641FE4"/>
    <w:rsid w:val="00646BB9"/>
    <w:rsid w:val="00651F35"/>
    <w:rsid w:val="00682B57"/>
    <w:rsid w:val="006B5EA7"/>
    <w:rsid w:val="006D678A"/>
    <w:rsid w:val="0070681E"/>
    <w:rsid w:val="0071005D"/>
    <w:rsid w:val="00722FC3"/>
    <w:rsid w:val="00734C5F"/>
    <w:rsid w:val="00743150"/>
    <w:rsid w:val="007619E6"/>
    <w:rsid w:val="0078267A"/>
    <w:rsid w:val="007847A3"/>
    <w:rsid w:val="007901E8"/>
    <w:rsid w:val="007C2344"/>
    <w:rsid w:val="007D61C7"/>
    <w:rsid w:val="007E1BF2"/>
    <w:rsid w:val="007E7916"/>
    <w:rsid w:val="007F70A0"/>
    <w:rsid w:val="00867FAA"/>
    <w:rsid w:val="00880822"/>
    <w:rsid w:val="0088543C"/>
    <w:rsid w:val="00897676"/>
    <w:rsid w:val="008A6224"/>
    <w:rsid w:val="008B0CDE"/>
    <w:rsid w:val="008D0473"/>
    <w:rsid w:val="008D1267"/>
    <w:rsid w:val="008E0DE9"/>
    <w:rsid w:val="008E18C8"/>
    <w:rsid w:val="0091190D"/>
    <w:rsid w:val="0094144F"/>
    <w:rsid w:val="009523FB"/>
    <w:rsid w:val="00961767"/>
    <w:rsid w:val="00981768"/>
    <w:rsid w:val="009A1235"/>
    <w:rsid w:val="009B51E6"/>
    <w:rsid w:val="00A32E26"/>
    <w:rsid w:val="00A439B6"/>
    <w:rsid w:val="00A82DD0"/>
    <w:rsid w:val="00A9246E"/>
    <w:rsid w:val="00AA5B08"/>
    <w:rsid w:val="00B21B7F"/>
    <w:rsid w:val="00B4354D"/>
    <w:rsid w:val="00B50D7F"/>
    <w:rsid w:val="00B5103E"/>
    <w:rsid w:val="00B5708F"/>
    <w:rsid w:val="00B8572C"/>
    <w:rsid w:val="00B976DE"/>
    <w:rsid w:val="00BA5350"/>
    <w:rsid w:val="00BC3942"/>
    <w:rsid w:val="00C131BB"/>
    <w:rsid w:val="00C4284B"/>
    <w:rsid w:val="00C60E5E"/>
    <w:rsid w:val="00C74403"/>
    <w:rsid w:val="00C8782B"/>
    <w:rsid w:val="00CA5425"/>
    <w:rsid w:val="00CB159A"/>
    <w:rsid w:val="00CC0E51"/>
    <w:rsid w:val="00CC2219"/>
    <w:rsid w:val="00CC44B4"/>
    <w:rsid w:val="00CC4B69"/>
    <w:rsid w:val="00CD2E96"/>
    <w:rsid w:val="00CD3A9F"/>
    <w:rsid w:val="00CE228E"/>
    <w:rsid w:val="00CE2FDA"/>
    <w:rsid w:val="00CF6C2E"/>
    <w:rsid w:val="00D0004D"/>
    <w:rsid w:val="00D04C68"/>
    <w:rsid w:val="00D108C5"/>
    <w:rsid w:val="00D25DB6"/>
    <w:rsid w:val="00D2763E"/>
    <w:rsid w:val="00D333C8"/>
    <w:rsid w:val="00D475B1"/>
    <w:rsid w:val="00D4795A"/>
    <w:rsid w:val="00D66E9A"/>
    <w:rsid w:val="00D80B70"/>
    <w:rsid w:val="00D80D24"/>
    <w:rsid w:val="00D867FF"/>
    <w:rsid w:val="00D95E36"/>
    <w:rsid w:val="00DA4049"/>
    <w:rsid w:val="00DB42D3"/>
    <w:rsid w:val="00DB796E"/>
    <w:rsid w:val="00DC1A80"/>
    <w:rsid w:val="00DC63CC"/>
    <w:rsid w:val="00E16F04"/>
    <w:rsid w:val="00E435DF"/>
    <w:rsid w:val="00E45106"/>
    <w:rsid w:val="00E55960"/>
    <w:rsid w:val="00EC7768"/>
    <w:rsid w:val="00F01E7E"/>
    <w:rsid w:val="00F6564D"/>
    <w:rsid w:val="00F737AF"/>
    <w:rsid w:val="00F742AB"/>
    <w:rsid w:val="00F8038D"/>
    <w:rsid w:val="00FF7570"/>
  </w:rsids>
  <m:mathPr>
    <m:mathFont m:val="Cambria Math"/>
    <m:brkBin m:val="before"/>
    <m:brkBinSub m:val="--"/>
    <m:smallFrac/>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582128"/>
  <w15:docId w15:val="{36049B66-E54A-4121-844B-56E89F8D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Angsana New"/>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C68"/>
    <w:rPr>
      <w:sz w:val="24"/>
      <w:szCs w:val="28"/>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4354D"/>
    <w:rPr>
      <w:color w:val="0000FF"/>
      <w:u w:val="single"/>
    </w:rPr>
  </w:style>
  <w:style w:type="paragraph" w:styleId="BalloonText">
    <w:name w:val="Balloon Text"/>
    <w:basedOn w:val="Normal"/>
    <w:semiHidden/>
    <w:rsid w:val="00E55960"/>
    <w:rPr>
      <w:rFonts w:ascii="Tahoma" w:hAnsi="Tahoma"/>
      <w:sz w:val="16"/>
      <w:szCs w:val="18"/>
    </w:rPr>
  </w:style>
  <w:style w:type="character" w:customStyle="1" w:styleId="style1">
    <w:name w:val="style1"/>
    <w:basedOn w:val="DefaultParagraphFont"/>
    <w:rsid w:val="002D0380"/>
  </w:style>
  <w:style w:type="character" w:customStyle="1" w:styleId="hps">
    <w:name w:val="hps"/>
    <w:basedOn w:val="DefaultParagraphFont"/>
    <w:rsid w:val="00CC44B4"/>
  </w:style>
  <w:style w:type="character" w:styleId="CommentReference">
    <w:name w:val="annotation reference"/>
    <w:basedOn w:val="DefaultParagraphFont"/>
    <w:semiHidden/>
    <w:rsid w:val="00B976DE"/>
    <w:rPr>
      <w:sz w:val="16"/>
      <w:szCs w:val="18"/>
    </w:rPr>
  </w:style>
  <w:style w:type="paragraph" w:styleId="CommentText">
    <w:name w:val="annotation text"/>
    <w:basedOn w:val="Normal"/>
    <w:semiHidden/>
    <w:rsid w:val="00B976DE"/>
    <w:rPr>
      <w:sz w:val="20"/>
      <w:szCs w:val="23"/>
    </w:rPr>
  </w:style>
  <w:style w:type="paragraph" w:styleId="CommentSubject">
    <w:name w:val="annotation subject"/>
    <w:basedOn w:val="CommentText"/>
    <w:next w:val="CommentText"/>
    <w:semiHidden/>
    <w:rsid w:val="00B976DE"/>
    <w:rPr>
      <w:b/>
      <w:bCs/>
    </w:rPr>
  </w:style>
  <w:style w:type="paragraph" w:styleId="Header">
    <w:name w:val="header"/>
    <w:basedOn w:val="Normal"/>
    <w:link w:val="HeaderChar"/>
    <w:uiPriority w:val="99"/>
    <w:rsid w:val="00722FC3"/>
    <w:pPr>
      <w:tabs>
        <w:tab w:val="center" w:pos="4513"/>
        <w:tab w:val="right" w:pos="9026"/>
      </w:tabs>
    </w:pPr>
  </w:style>
  <w:style w:type="character" w:customStyle="1" w:styleId="HeaderChar">
    <w:name w:val="Header Char"/>
    <w:basedOn w:val="DefaultParagraphFont"/>
    <w:link w:val="Header"/>
    <w:uiPriority w:val="99"/>
    <w:rsid w:val="00722FC3"/>
    <w:rPr>
      <w:sz w:val="24"/>
      <w:szCs w:val="28"/>
    </w:rPr>
  </w:style>
  <w:style w:type="paragraph" w:styleId="Footer">
    <w:name w:val="footer"/>
    <w:basedOn w:val="Normal"/>
    <w:link w:val="FooterChar"/>
    <w:uiPriority w:val="99"/>
    <w:rsid w:val="00722FC3"/>
    <w:pPr>
      <w:tabs>
        <w:tab w:val="center" w:pos="4513"/>
        <w:tab w:val="right" w:pos="9026"/>
      </w:tabs>
    </w:pPr>
  </w:style>
  <w:style w:type="character" w:customStyle="1" w:styleId="FooterChar">
    <w:name w:val="Footer Char"/>
    <w:basedOn w:val="DefaultParagraphFont"/>
    <w:link w:val="Footer"/>
    <w:uiPriority w:val="99"/>
    <w:rsid w:val="00722FC3"/>
    <w:rPr>
      <w:sz w:val="24"/>
      <w:szCs w:val="28"/>
    </w:rPr>
  </w:style>
  <w:style w:type="paragraph" w:styleId="ListParagraph">
    <w:name w:val="List Paragraph"/>
    <w:basedOn w:val="Normal"/>
    <w:uiPriority w:val="72"/>
    <w:rsid w:val="005019D0"/>
    <w:pPr>
      <w:ind w:left="720"/>
      <w:contextualSpacing/>
    </w:pPr>
  </w:style>
  <w:style w:type="paragraph" w:styleId="NoSpacing">
    <w:name w:val="No Spacing"/>
    <w:link w:val="NoSpacingChar"/>
    <w:uiPriority w:val="1"/>
    <w:qFormat/>
    <w:rsid w:val="006D678A"/>
    <w:rPr>
      <w:rFonts w:asciiTheme="minorHAnsi" w:eastAsiaTheme="minorEastAsia" w:hAnsiTheme="minorHAnsi" w:cstheme="minorBidi"/>
      <w:sz w:val="28"/>
      <w:szCs w:val="28"/>
      <w:lang w:bidi="th-TH"/>
    </w:rPr>
  </w:style>
  <w:style w:type="character" w:customStyle="1" w:styleId="NoSpacingChar">
    <w:name w:val="No Spacing Char"/>
    <w:basedOn w:val="DefaultParagraphFont"/>
    <w:link w:val="NoSpacing"/>
    <w:uiPriority w:val="1"/>
    <w:rsid w:val="006D678A"/>
    <w:rPr>
      <w:rFonts w:asciiTheme="minorHAnsi" w:eastAsiaTheme="minorEastAsia" w:hAnsiTheme="minorHAnsi" w:cstheme="minorBidi"/>
      <w:sz w:val="28"/>
      <w:szCs w:val="28"/>
      <w:lang w:bidi="th-TH"/>
    </w:rPr>
  </w:style>
  <w:style w:type="character" w:styleId="Emphasis">
    <w:name w:val="Emphasis"/>
    <w:basedOn w:val="DefaultParagraphFont"/>
    <w:uiPriority w:val="20"/>
    <w:qFormat/>
    <w:rsid w:val="006D678A"/>
    <w:rPr>
      <w:i/>
      <w:iCs/>
    </w:rPr>
  </w:style>
  <w:style w:type="character" w:customStyle="1" w:styleId="apple-converted-space">
    <w:name w:val="apple-converted-space"/>
    <w:basedOn w:val="DefaultParagraphFont"/>
    <w:rsid w:val="006D678A"/>
  </w:style>
  <w:style w:type="paragraph" w:styleId="Revision">
    <w:name w:val="Revision"/>
    <w:hidden/>
    <w:uiPriority w:val="71"/>
    <w:rsid w:val="005D0803"/>
    <w:rPr>
      <w:sz w:val="24"/>
      <w:szCs w:val="28"/>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0878613">
      <w:bodyDiv w:val="1"/>
      <w:marLeft w:val="0"/>
      <w:marRight w:val="0"/>
      <w:marTop w:val="0"/>
      <w:marBottom w:val="0"/>
      <w:divBdr>
        <w:top w:val="none" w:sz="0" w:space="0" w:color="auto"/>
        <w:left w:val="none" w:sz="0" w:space="0" w:color="auto"/>
        <w:bottom w:val="none" w:sz="0" w:space="0" w:color="auto"/>
        <w:right w:val="none" w:sz="0" w:space="0" w:color="auto"/>
      </w:divBdr>
    </w:div>
    <w:div w:id="969475678">
      <w:bodyDiv w:val="1"/>
      <w:marLeft w:val="0"/>
      <w:marRight w:val="0"/>
      <w:marTop w:val="0"/>
      <w:marBottom w:val="0"/>
      <w:divBdr>
        <w:top w:val="none" w:sz="0" w:space="0" w:color="auto"/>
        <w:left w:val="none" w:sz="0" w:space="0" w:color="auto"/>
        <w:bottom w:val="none" w:sz="0" w:space="0" w:color="auto"/>
        <w:right w:val="none" w:sz="0" w:space="0" w:color="auto"/>
      </w:divBdr>
    </w:div>
    <w:div w:id="1252591067">
      <w:bodyDiv w:val="1"/>
      <w:marLeft w:val="0"/>
      <w:marRight w:val="0"/>
      <w:marTop w:val="0"/>
      <w:marBottom w:val="0"/>
      <w:divBdr>
        <w:top w:val="none" w:sz="0" w:space="0" w:color="auto"/>
        <w:left w:val="none" w:sz="0" w:space="0" w:color="auto"/>
        <w:bottom w:val="none" w:sz="0" w:space="0" w:color="auto"/>
        <w:right w:val="none" w:sz="0" w:space="0" w:color="auto"/>
      </w:divBdr>
    </w:div>
    <w:div w:id="1685596174">
      <w:bodyDiv w:val="1"/>
      <w:marLeft w:val="0"/>
      <w:marRight w:val="0"/>
      <w:marTop w:val="0"/>
      <w:marBottom w:val="0"/>
      <w:divBdr>
        <w:top w:val="none" w:sz="0" w:space="0" w:color="auto"/>
        <w:left w:val="none" w:sz="0" w:space="0" w:color="auto"/>
        <w:bottom w:val="none" w:sz="0" w:space="0" w:color="auto"/>
        <w:right w:val="none" w:sz="0" w:space="0" w:color="auto"/>
      </w:divBdr>
    </w:div>
    <w:div w:id="206229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dd date her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B1DCCC311CF849AB47A57166B5D7CC" ma:contentTypeVersion="13" ma:contentTypeDescription="Create a new document." ma:contentTypeScope="" ma:versionID="b551e0cdc7b0cdbaeb5cf800ffe62f71">
  <xsd:schema xmlns:xsd="http://www.w3.org/2001/XMLSchema" xmlns:xs="http://www.w3.org/2001/XMLSchema" xmlns:p="http://schemas.microsoft.com/office/2006/metadata/properties" xmlns:ns3="e29bdfdd-af2c-4670-abee-c9187ce7c429" xmlns:ns4="b2a76bc3-03dc-43e4-9ff7-3aafb2feb5c3" targetNamespace="http://schemas.microsoft.com/office/2006/metadata/properties" ma:root="true" ma:fieldsID="d8f4d7d9cc67ac6659e82bef1483a1cf" ns3:_="" ns4:_="">
    <xsd:import namespace="e29bdfdd-af2c-4670-abee-c9187ce7c429"/>
    <xsd:import namespace="b2a76bc3-03dc-43e4-9ff7-3aafb2feb5c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dfdd-af2c-4670-abee-c9187ce7c4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a76bc3-03dc-43e4-9ff7-3aafb2feb5c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CC8203-D26A-4EA8-9095-37CAA4A3B3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B1A638-E7BD-4E43-946A-636E1ED02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dfdd-af2c-4670-abee-c9187ce7c429"/>
    <ds:schemaRef ds:uri="b2a76bc3-03dc-43e4-9ff7-3aafb2feb5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2827E4-597D-42A5-B875-8E414C221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6</Characters>
  <Application>Microsoft Office Word</Application>
  <DocSecurity>0</DocSecurity>
  <Lines>10</Lines>
  <Paragraphs>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Cover letter for AJCE</vt:lpstr>
      <vt:lpstr>Cover letter form</vt:lpstr>
    </vt:vector>
  </TitlesOfParts>
  <Company>Kasetsart University</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for AJCE</dc:title>
  <dc:creator>gc</dc:creator>
  <cp:lastModifiedBy>Windows User</cp:lastModifiedBy>
  <cp:revision>2</cp:revision>
  <cp:lastPrinted>2016-10-10T06:33:00Z</cp:lastPrinted>
  <dcterms:created xsi:type="dcterms:W3CDTF">2021-04-14T08:13:00Z</dcterms:created>
  <dcterms:modified xsi:type="dcterms:W3CDTF">2021-04-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B1DCCC311CF849AB47A57166B5D7CC</vt:lpwstr>
  </property>
</Properties>
</file>